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Auckland,</w:t>
      </w:r>
      <w:r>
        <w:t xml:space="preserve"> </w:t>
      </w:r>
      <w:r>
        <w:t xml:space="preserve">New</w:t>
      </w:r>
      <w:r>
        <w:t xml:space="preserve"> </w:t>
      </w:r>
      <w:r>
        <w:t xml:space="preserve">Zealand</w:t>
      </w:r>
    </w:p>
    <w:bookmarkStart w:id="20" w:name="Xafac1d17502eb9a8bc2b89d8861665da84e7317"/>
    <w:p>
      <w:pPr>
        <w:pStyle w:val="Heading1"/>
      </w:pPr>
      <w:r>
        <w:t xml:space="preserve">Scholarship Application Letter: Pursuing Excellence in Translator Interpreter Studies at Auckland's Premier Institutions</w:t>
      </w:r>
    </w:p>
    <w:p>
      <w:pPr>
        <w:pStyle w:val="FirstParagraph"/>
      </w:pPr>
      <w:r>
        <w:t xml:space="preserve">Dear Scholarship Committee,</w:t>
      </w:r>
    </w:p>
    <w:p>
      <w:pPr>
        <w:pStyle w:val="BodyText"/>
      </w:pPr>
      <w:r>
        <w:t xml:space="preserve">I am writing to express my profound enthusiasm for the [Specify Scholarship Name] Scholarship, with a focused intention to pursue advanced studies in the critical field of Translation and Interpretation at a leading institution in New Zealand Auckland. This scholarship represents not merely an opportunity for academic advancement, but a vital catalyst for my commitment to bridging linguistic and cultural divides within one of the world’s most dynamic multicultural societies. My journey toward becoming a skilled Translator Interpreter has been shaped by deep personal conviction and professional experience, and I am now prepared to contribute meaningfully to New Zealand's unique linguistic landscape through rigorous study in Auckland.</w:t>
      </w:r>
    </w:p>
    <w:p>
      <w:pPr>
        <w:pStyle w:val="BodyText"/>
      </w:pPr>
      <w:r>
        <w:t xml:space="preserve">My passion for language as a bridge between cultures began in my early years growing up in a multilingual household where English, [Your Primary Language], and [Another Relevant Language] were spoken daily. This environment instilled in me an acute sensitivity to the nuances of communication and the profound impact that accurate translation can have on individuals' lives. In my previous role as a community liaison officer with a Wellington-based NGO serving refugees from South Asia, I frequently provided impromptu interpreting services for critical healthcare appointments and legal consultations. Witnessing firsthand how miscommunication could lead to anxiety, delayed treatment, or even injustice solidified my resolve to become a professional Translator Interpreter. I realized that true accessibility requires more than basic language skills—it demands cultural intelligence, ethical precision, and specialized training in both written translation and spoken interpretation.</w:t>
      </w:r>
    </w:p>
    <w:p>
      <w:pPr>
        <w:pStyle w:val="BodyText"/>
      </w:pPr>
      <w:r>
        <w:t xml:space="preserve">It is precisely this understanding of the profession’s depth that draws me to pursue formal studies in New Zealand Auckland. As the most populous city in Aotearoa and a global hub for cultural diversity, Auckland embodies the very challenges and opportunities this field presents. The city’s population reflects an extraordinary tapestry: over 24% identify as Māori, while Pacific Islander communities form one of the largest ethnic groups outside of their home nations. This diversity creates an unparalleled demand for skilled Translator Interpreters in sectors including healthcare (where cultural safety is legally mandated), justice (requiring interpreters fluent in both English and Māori or Pasifika languages), education, and government services. I am particularly inspired by the Te Taura Whiri i te Reo Māori’s initiatives to revitalise te reo Māori, which necessitates highly skilled translators who can navigate both contemporary English and the nuances of indigenous language contexts. Auckland’s institutions—such as the University of Auckland’s Centre for Translation Studies and Unitec Institute of Technology—are pioneers in developing culturally responsive curricula that prepare professionals to serve these complex needs.</w:t>
      </w:r>
    </w:p>
    <w:p>
      <w:pPr>
        <w:pStyle w:val="BodyText"/>
      </w:pPr>
      <w:r>
        <w:t xml:space="preserve">My academic background includes a Bachelor’s degree in Linguistics from [Your University], where I specialized in sociolinguistics and comparative language structures. During my studies, I completed an internship translating community health materials for Auckland-based Pacific Islander associations, ensuring cultural appropriateness while maintaining medical accuracy. This experience highlighted the critical gap between theoretical knowledge and real-world application—a gap I am eager to address through advanced training in New Zealand Auckland’s professional ecosystem. The [Specify Scholarship Name] scholarship would enable me to enroll full-time in a Master of Translation and Interpreting program at AUT (Auckland University of Technology), where I can develop specialized skills in simultaneous interpreting for Māori-English contexts, legal translation protocols, and the use of technology in language services—precisely aligned with Auckland’s strategic goals for inclusive service delivery.</w:t>
      </w:r>
    </w:p>
    <w:p>
      <w:pPr>
        <w:pStyle w:val="BodyText"/>
      </w:pPr>
      <w:r>
        <w:t xml:space="preserve">Furthermore, my commitment to New Zealand extends beyond academics. I have actively engaged with local communities: volunteering monthly at Auckland City Mission to provide interpretation support for newly arrived migrants, and collaborating with Te Aka Māori Dictionary on digital translation projects. These experiences have reinforced that effective translation is inseparable from cultural humility—a principle deeply embedded in New Zealand’s bicultural framework. Studying in Auckland will immerse me not only in cutting-edge pedagogy but also within a living context where I can observe and contribute to the ongoing evolution of language services. The city’s unique position as both an economic powerhouse and a cultural crossroads makes it the ideal environment for developing the expertise required of today’s Translator Interpreter.</w:t>
      </w:r>
    </w:p>
    <w:p>
      <w:pPr>
        <w:pStyle w:val="BodyText"/>
      </w:pPr>
      <w:r>
        <w:t xml:space="preserve">I understand that becoming an exceptional Translator Interpreter requires more than technical skill; it demands empathy, integrity, and lifelong learning. The [Specify Scholarship Name] scholarship would alleviate significant financial barriers, allowing me to dedicate myself fully to mastering these competencies without distraction. I am prepared to uphold the highest standards of the profession—adhering strictly to the National Accreditation Standards for Interpreters in New Zealand—and I am committed to utilizing my skills ethically within Auckland’s communities. My long-term vision is clear: after graduation, I will work with organizations like HealthPathways Auckland or Ngā Pae o te Māramatanga (the Māori and Pacific Research Centre) to develop culturally safe language resources that empower marginalized groups in Aotearoa.</w:t>
      </w:r>
    </w:p>
    <w:p>
      <w:pPr>
        <w:pStyle w:val="BodyText"/>
      </w:pPr>
      <w:r>
        <w:t xml:space="preserve">As a student of Translation and Interpretation in New Zealand Auckland, I will not only honor my personal journey but actively contribute to the nation’s vision for equity through language. The [Specify Scholarship Name] scholarship represents the key to unlocking this contribution. I am confident that my dedication, cultural awareness, and clear alignment with New Zealand’s linguistic needs position me as a worthy candidate who will represent both the values of this scholarship and the future of Translator Interpreter services in Auckland with distinction.</w:t>
      </w:r>
    </w:p>
    <w:p>
      <w:pPr>
        <w:pStyle w:val="BodyText"/>
      </w:pPr>
      <w:r>
        <w:t xml:space="preserve">Thank you for considering my Scholarship Application Letter. I welcome the opportunity to discuss how my skills and vision align with your mission to support transformative language professionals in New Zealand. I look forward to contributing to Auckland’s vibrant cultural mosaic as a certified Translator Interpret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Auckland, New Zealand</dc:title>
  <dc:creator/>
  <cp:keywords/>
  <dcterms:created xsi:type="dcterms:W3CDTF">2025-12-08T08:21:35Z</dcterms:created>
  <dcterms:modified xsi:type="dcterms:W3CDTF">2025-12-08T08:21:35Z</dcterms:modified>
</cp:coreProperties>
</file>

<file path=docProps/custom.xml><?xml version="1.0" encoding="utf-8"?>
<Properties xmlns="http://schemas.openxmlformats.org/officeDocument/2006/custom-properties" xmlns:vt="http://schemas.openxmlformats.org/officeDocument/2006/docPropsVTypes"/>
</file>